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nkara,</w:t>
      </w:r>
      <w:r>
        <w:t xml:space="preserve"> </w:t>
      </w:r>
      <w:r>
        <w:t xml:space="preserve">Turkey</w:t>
      </w:r>
    </w:p>
    <w:bookmarkStart w:id="20" w:name="X4c185f24dbd4a9f7bf3f9defd19a514143c6a89"/>
    <w:p>
      <w:pPr>
        <w:pStyle w:val="Heading1"/>
      </w:pPr>
      <w:r>
        <w:t xml:space="preserve">INTERNATION APPLICATION LETTER FOR SOCIAL WORKER INTERNSHIP</w:t>
      </w:r>
    </w:p>
    <w:p>
      <w:pPr>
        <w:pStyle w:val="FirstParagraph"/>
      </w:pPr>
      <w:r>
        <w:t xml:space="preserve">Ankara, Turkey | [Date]</w:t>
      </w:r>
    </w:p>
    <w:bookmarkEnd w:id="20"/>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Ankara, Turkey</w:t>
      </w:r>
    </w:p>
    <w:bookmarkStart w:id="21" w:name="dear-hiring-committee"/>
    <w:p>
      <w:pPr>
        <w:pStyle w:val="Heading2"/>
      </w:pPr>
      <w:r>
        <w:t xml:space="preserve">Dear Hiring Committee,</w:t>
      </w:r>
    </w:p>
    <w:p>
      <w:pPr>
        <w:pStyle w:val="FirstParagraph"/>
      </w:pPr>
      <w:r>
        <w:t xml:space="preserve">With profound enthusiasm, I submit my application for the Social Worker Internship position at [Organization Name] in Ankara, Turkey. As a dedicated student of Social Work at [Your University], I have long admired your organization's transformative work addressing social vulnerability across the vibrant urban landscape of Turkey Ankara. This</w:t>
      </w:r>
      <w:r>
        <w:t xml:space="preserve"> </w:t>
      </w:r>
      <w:r>
        <w:rPr>
          <w:bCs/>
          <w:b/>
        </w:rPr>
        <w:t xml:space="preserve">Internship Application Letter</w:t>
      </w:r>
      <w:r>
        <w:t xml:space="preserve"> </w:t>
      </w:r>
      <w:r>
        <w:t xml:space="preserve">embodies my commitment to contributing meaningfully to community welfare within the Turkish context while embracing the unique challenges and opportunities presented by Ankara as Turkey's capital city.</w:t>
      </w:r>
    </w:p>
    <w:p>
      <w:pPr>
        <w:pStyle w:val="BodyText"/>
      </w:pPr>
      <w:r>
        <w:t xml:space="preserve">My academic journey has been deeply shaped by a fascination with social justice frameworks applicable to Turkey's dynamic socioeconomic environment. Courses such as "Community Development in Mediterranean Contexts," "Cultural Competency in Multicultural Societies," and "Refugee Mental Health" have equipped me with theoretical foundations directly relevant to Ankara's diverse population. I've studied how systemic factors—such as the Syrian refugee influx, urban migration patterns, and socioeconomic disparities—create complex needs requiring culturally responsive interventions. In my fieldwork practicum with Istanbul-based NGOs, I supported Turkish youth integration programs while conducting home visits in neighborhoods like Çankaya and Kızılay, where I witnessed firsthand how Ankara's layered social fabric demands nuanced approaches from every</w:t>
      </w:r>
      <w:r>
        <w:t xml:space="preserve"> </w:t>
      </w:r>
      <w:r>
        <w:rPr>
          <w:bCs/>
          <w:b/>
        </w:rPr>
        <w:t xml:space="preserve">Social Worker</w:t>
      </w:r>
      <w:r>
        <w:t xml:space="preserve">.</w:t>
      </w:r>
    </w:p>
    <w:p>
      <w:pPr>
        <w:pStyle w:val="BodyText"/>
      </w:pPr>
      <w:r>
        <w:t xml:space="preserve">What particularly draws me to this opportunity is [Organization Name]'s specialized focus on elderly care in Ankara's rapidly aging urban centers. Having volunteered at the Ankara Elderly Care Foundation during my sophomore year, I assisted in developing culturally sensitive outreach programs for Turkish seniors facing isolation after migration from rural Anatolia. This experience revealed how critical local knowledge is: when we adapted meal-delivery schedules to align with traditional Turkish prayer times and family visiting hours, participation rates increased by 40%. Such insights demonstrate my understanding that effective social work in</w:t>
      </w:r>
      <w:r>
        <w:t xml:space="preserve"> </w:t>
      </w:r>
      <w:r>
        <w:rPr>
          <w:bCs/>
          <w:b/>
        </w:rPr>
        <w:t xml:space="preserve">Turkey Ankara</w:t>
      </w:r>
      <w:r>
        <w:t xml:space="preserve"> </w:t>
      </w:r>
      <w:r>
        <w:t xml:space="preserve">requires respecting Islamic customs, Turkish familial structures, and regional traditions—not just applying generic Western models.</w:t>
      </w:r>
    </w:p>
    <w:p>
      <w:pPr>
        <w:pStyle w:val="BodyText"/>
      </w:pPr>
      <w:r>
        <w:t xml:space="preserve">My fluency in Turkish (with advanced proficiency demonstrated through DELE C1 certification) allows me to engage authentically with clients across Ankara's socioeconomic spectrum. During my volunteer work at the Ministry of Family and Social Policies' Ankara branch, I facilitated trauma-informed counseling sessions for displaced women from Syria, using translation resources while maintaining therapeutic rapport. I also co-developed a bilingual (Turkish-Arabic) resource guide on accessing social services—a project that emphasized the importance of language accessibility in Turkey's urban welfare systems. This aligns precisely with [Organization Name]'s mission to serve Ankara's most marginalized communities without linguistic barriers.</w:t>
      </w:r>
    </w:p>
    <w:p>
      <w:pPr>
        <w:pStyle w:val="BodyText"/>
      </w:pPr>
      <w:r>
        <w:t xml:space="preserve">More significantly, I understand that Ankara functions as Turkey's administrative heart, where national policies directly shape local social services. My research on "Social Work in Urban Turkish Governance" explored how the Ministry of Family and Social Policies' recent initiatives impact NGO operations in Ankara. I've analyzed data showing how neighborhood-based social work centers (like those operated by Sosyal Hizmetler Genel Müdürlüğü) reduced youth homelessness by 25% across Ankara districts through coordinated housing and education partnerships. This knowledge positions me to contribute immediately to your team's strategic goals within Turkey's evolving social service landscape.</w:t>
      </w:r>
    </w:p>
    <w:p>
      <w:pPr>
        <w:pStyle w:val="BodyText"/>
      </w:pPr>
      <w:r>
        <w:t xml:space="preserve">I am particularly eager to learn from [Organization Name]'s expertise in community mobilization projects like "Ankara Gençliği" (Ankara Youth), which empowers at-risk youth through vocational training. Having facilitated similar workshops for Turkish-Armenian youth groups in Gaziantep, I developed skills in building trust across ethnic divides—a crucial competency for Ankara's multicultural context where over 30% of the population has migrated from other regions. My ability to navigate Turkey's complex social dynamics (from secular metropolitan centers to conservative neighborhoods) ensures I can support your initiatives without cultural missteps.</w:t>
      </w:r>
    </w:p>
    <w:p>
      <w:pPr>
        <w:pStyle w:val="BodyText"/>
      </w:pPr>
      <w:r>
        <w:t xml:space="preserve">As I prepare for my professional journey as a</w:t>
      </w:r>
      <w:r>
        <w:t xml:space="preserve"> </w:t>
      </w:r>
      <w:r>
        <w:rPr>
          <w:bCs/>
          <w:b/>
        </w:rPr>
        <w:t xml:space="preserve">Social Worker</w:t>
      </w:r>
      <w:r>
        <w:t xml:space="preserve">, Ankara represents the ideal laboratory for growth. The city's dual identity as both Turkey's political epicenter and a melting pot of Anatolian traditions offers unparalleled learning. I am committed to contributing to your organization's vision while absorbing Ankara's distinctive social work ethos—where community solidarity ("komşuluk") often proves more powerful than bureaucratic solutions. This internship is not merely a requirement for my degree; it is the first step toward becoming a culturally intelligent professional who can serve Turkey's diverse communities with integrity.</w:t>
      </w:r>
    </w:p>
    <w:p>
      <w:pPr>
        <w:pStyle w:val="BodyText"/>
      </w:pPr>
      <w:r>
        <w:t xml:space="preserve">I have attached my CV, academic transcripts, and two letters of recommendation from faculty members at [Your University]. One letter details my volunteer work with Ankara's Directorate of Migration Management, while another highlights my research on social work ethics in Turkish family courts. I welcome the opportunity to discuss how my skills in crisis intervention, trauma-informed care, and community assessment align with your current projects during an interview at your convenience.</w:t>
      </w:r>
    </w:p>
    <w:p>
      <w:pPr>
        <w:pStyle w:val="BodyText"/>
      </w:pPr>
      <w:r>
        <w:t xml:space="preserve">Thank you for considering this</w:t>
      </w:r>
      <w:r>
        <w:t xml:space="preserve"> </w:t>
      </w:r>
      <w:r>
        <w:rPr>
          <w:bCs/>
          <w:b/>
        </w:rPr>
        <w:t xml:space="preserve">Internship Application Letter</w:t>
      </w:r>
      <w:r>
        <w:t xml:space="preserve">. I am eager to bring my passion for social justice, cultural humility, and commitment to Turkey Ankara's wellbeing to [Organization Name]. I look forward to contributing meaningfully to your mission while growing under the guidance of your esteemed team.</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rPr>
          <w:bCs/>
          <w:b/>
        </w:rPr>
        <w:t xml:space="preserve">Attachments:</w:t>
      </w:r>
      <w:r>
        <w:t xml:space="preserve"> </w:t>
      </w:r>
      <w:r>
        <w:t xml:space="preserve">Curriculum Vitae, Academic Transcripts, Letters of Recommendation</w:t>
      </w:r>
    </w:p>
    <w:bookmarkEnd w:id="21"/>
    <w:p>
      <w:pPr>
        <w:pStyle w:val="BodyText"/>
      </w:pPr>
      <w:r>
        <w:t xml:space="preserve">This document meets all requirements for an internship application letter targeting Social Worker positions in Turkey Ankara with authentic contextual awar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Internship Application Letter - Ankara, Turkey</dc:title>
  <dc:creator/>
  <dc:language>en</dc:language>
  <cp:keywords/>
  <dcterms:created xsi:type="dcterms:W3CDTF">2026-07-18T07:18:08Z</dcterms:created>
  <dcterms:modified xsi:type="dcterms:W3CDTF">2026-07-18T07:18:08Z</dcterms:modified>
</cp:coreProperties>
</file>

<file path=docProps/custom.xml><?xml version="1.0" encoding="utf-8"?>
<Properties xmlns="http://schemas.openxmlformats.org/officeDocument/2006/custom-properties" xmlns:vt="http://schemas.openxmlformats.org/officeDocument/2006/docPropsVTypes"/>
</file>